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25EB06" w14:textId="77777777" w:rsidR="001B61E9" w:rsidRPr="00A76F7A" w:rsidRDefault="001B61E9" w:rsidP="00A76F7A">
      <w:pPr>
        <w:pStyle w:val="1"/>
        <w:jc w:val="center"/>
      </w:pPr>
      <w:r w:rsidRPr="00A76F7A">
        <w:t>Exercises: Design Patterns</w:t>
      </w:r>
    </w:p>
    <w:p w14:paraId="09B6961A" w14:textId="677108E4" w:rsidR="009D48E5" w:rsidRDefault="009D48E5" w:rsidP="00236AB0">
      <w:pPr>
        <w:pStyle w:val="2"/>
        <w:rPr>
          <w:noProof/>
        </w:rPr>
      </w:pPr>
      <w:r>
        <w:rPr>
          <w:noProof/>
        </w:rPr>
        <w:t>Singleton Design Pattern</w:t>
      </w:r>
    </w:p>
    <w:p w14:paraId="766F06BD" w14:textId="7C1B9261" w:rsidR="00C776BF" w:rsidRDefault="00000000" w:rsidP="00C776BF">
      <w:hyperlink r:id="rId8" w:history="1">
        <w:r w:rsidR="00C776BF" w:rsidRPr="009866BF">
          <w:rPr>
            <w:rStyle w:val="a9"/>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E2F022E" w14:textId="2E3A32AB" w:rsidR="001B61E9" w:rsidRPr="001B61E9" w:rsidRDefault="001B61E9" w:rsidP="00236AB0">
      <w:pPr>
        <w:pStyle w:val="2"/>
        <w:rPr>
          <w:noProof/>
          <w:lang w:val="bg-BG"/>
        </w:rPr>
      </w:pPr>
      <w:r w:rsidRPr="001B61E9">
        <w:rPr>
          <w:noProof/>
        </w:rPr>
        <w:t>Factory Design Pattern</w:t>
      </w:r>
    </w:p>
    <w:p w14:paraId="2C738045" w14:textId="77777777" w:rsidR="001B61E9" w:rsidRPr="001B61E9" w:rsidRDefault="00000000" w:rsidP="001B61E9">
      <w:pPr>
        <w:rPr>
          <w:noProof/>
          <w:lang w:val="bg-BG"/>
        </w:rPr>
      </w:pPr>
      <w:hyperlink r:id="rId9"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Factory</w:t>
        </w:r>
        <w:r w:rsidR="001B61E9" w:rsidRPr="00236AB0">
          <w:rPr>
            <w:rStyle w:val="a9"/>
            <w:lang w:val="bg-BG"/>
          </w:rPr>
          <w:t>_</w:t>
        </w:r>
        <w:r w:rsidR="001B61E9" w:rsidRPr="001B61E9">
          <w:rPr>
            <w:rStyle w:val="a9"/>
          </w:rPr>
          <w:t>method</w:t>
        </w:r>
        <w:r w:rsidR="001B61E9" w:rsidRPr="00236AB0">
          <w:rPr>
            <w:rStyle w:val="a9"/>
            <w:lang w:val="bg-BG"/>
          </w:rPr>
          <w:t>_</w:t>
        </w:r>
        <w:r w:rsidR="001B61E9" w:rsidRPr="001B61E9">
          <w:rPr>
            <w:rStyle w:val="a9"/>
          </w:rPr>
          <w:t>pattern</w:t>
        </w:r>
      </w:hyperlink>
    </w:p>
    <w:p w14:paraId="4A431599" w14:textId="3A71115B" w:rsidR="009D48E5" w:rsidRPr="009D48E5" w:rsidRDefault="001B61E9" w:rsidP="009D48E5">
      <w:pPr>
        <w:pStyle w:val="Index"/>
        <w:rPr>
          <w:noProof/>
        </w:rPr>
      </w:pPr>
      <w:r w:rsidRPr="009D48E5">
        <w:rPr>
          <w:noProof/>
        </w:rPr>
        <w:t xml:space="preserve">In </w:t>
      </w:r>
      <w:r w:rsidR="005A0C0F">
        <w:rPr>
          <w:noProof/>
        </w:rPr>
        <w:t xml:space="preserve">the </w:t>
      </w:r>
      <w:r w:rsidRPr="009D48E5">
        <w:rPr>
          <w:noProof/>
        </w:rPr>
        <w:t xml:space="preserve">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2"/>
        <w:rPr>
          <w:noProof/>
          <w:lang w:val="bg-BG"/>
        </w:rPr>
      </w:pPr>
      <w:r w:rsidRPr="00236AB0">
        <w:t>Builder</w:t>
      </w:r>
      <w:r w:rsidRPr="001B61E9">
        <w:rPr>
          <w:noProof/>
        </w:rPr>
        <w:t xml:space="preserve"> Design Pattern</w:t>
      </w:r>
    </w:p>
    <w:p w14:paraId="7A3F8BB0" w14:textId="77777777" w:rsidR="009D48E5" w:rsidRPr="001B61E9" w:rsidRDefault="00000000" w:rsidP="009D48E5">
      <w:pPr>
        <w:rPr>
          <w:lang w:val="bg-BG"/>
        </w:rPr>
      </w:pPr>
      <w:hyperlink r:id="rId10" w:history="1">
        <w:r w:rsidR="009D48E5" w:rsidRPr="001B61E9">
          <w:rPr>
            <w:rStyle w:val="a9"/>
          </w:rPr>
          <w:t>https</w:t>
        </w:r>
        <w:r w:rsidR="009D48E5" w:rsidRPr="00236AB0">
          <w:rPr>
            <w:rStyle w:val="a9"/>
            <w:lang w:val="bg-BG"/>
          </w:rPr>
          <w:t>://</w:t>
        </w:r>
        <w:r w:rsidR="009D48E5" w:rsidRPr="001B61E9">
          <w:rPr>
            <w:rStyle w:val="a9"/>
          </w:rPr>
          <w:t>en</w:t>
        </w:r>
        <w:r w:rsidR="009D48E5" w:rsidRPr="00236AB0">
          <w:rPr>
            <w:rStyle w:val="a9"/>
            <w:lang w:val="bg-BG"/>
          </w:rPr>
          <w:t>.</w:t>
        </w:r>
        <w:r w:rsidR="009D48E5" w:rsidRPr="001B61E9">
          <w:rPr>
            <w:rStyle w:val="a9"/>
          </w:rPr>
          <w:t>wikipedia</w:t>
        </w:r>
        <w:r w:rsidR="009D48E5" w:rsidRPr="00236AB0">
          <w:rPr>
            <w:rStyle w:val="a9"/>
            <w:lang w:val="bg-BG"/>
          </w:rPr>
          <w:t>.</w:t>
        </w:r>
        <w:r w:rsidR="009D48E5" w:rsidRPr="001B61E9">
          <w:rPr>
            <w:rStyle w:val="a9"/>
          </w:rPr>
          <w:t>org</w:t>
        </w:r>
        <w:r w:rsidR="009D48E5" w:rsidRPr="00236AB0">
          <w:rPr>
            <w:rStyle w:val="a9"/>
            <w:lang w:val="bg-BG"/>
          </w:rPr>
          <w:t>/</w:t>
        </w:r>
        <w:r w:rsidR="009D48E5" w:rsidRPr="001B61E9">
          <w:rPr>
            <w:rStyle w:val="a9"/>
          </w:rPr>
          <w:t>wiki</w:t>
        </w:r>
        <w:r w:rsidR="009D48E5" w:rsidRPr="00236AB0">
          <w:rPr>
            <w:rStyle w:val="a9"/>
            <w:lang w:val="bg-BG"/>
          </w:rPr>
          <w:t>/</w:t>
        </w:r>
        <w:r w:rsidR="009D48E5" w:rsidRPr="001B61E9">
          <w:rPr>
            <w:rStyle w:val="a9"/>
          </w:rPr>
          <w:t>Builder</w:t>
        </w:r>
        <w:r w:rsidR="009D48E5" w:rsidRPr="00236AB0">
          <w:rPr>
            <w:rStyle w:val="a9"/>
            <w:lang w:val="bg-BG"/>
          </w:rPr>
          <w:t>_</w:t>
        </w:r>
        <w:r w:rsidR="009D48E5" w:rsidRPr="001B61E9">
          <w:rPr>
            <w:rStyle w:val="a9"/>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2"/>
        <w:rPr>
          <w:noProof/>
          <w:lang w:val="bg-BG"/>
        </w:rPr>
      </w:pPr>
      <w:r w:rsidRPr="00236AB0">
        <w:t>Command</w:t>
      </w:r>
      <w:r w:rsidRPr="001B61E9">
        <w:rPr>
          <w:noProof/>
        </w:rPr>
        <w:t xml:space="preserve"> Design Pattern</w:t>
      </w:r>
    </w:p>
    <w:p w14:paraId="3688033D" w14:textId="77777777" w:rsidR="001B61E9" w:rsidRPr="001B61E9" w:rsidRDefault="00000000" w:rsidP="001B61E9">
      <w:pPr>
        <w:rPr>
          <w:noProof/>
          <w:lang w:val="bg-BG"/>
        </w:rPr>
      </w:pPr>
      <w:hyperlink r:id="rId11"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Command</w:t>
        </w:r>
        <w:r w:rsidR="001B61E9" w:rsidRPr="00236AB0">
          <w:rPr>
            <w:rStyle w:val="a9"/>
            <w:lang w:val="bg-BG"/>
          </w:rPr>
          <w:t>_</w:t>
        </w:r>
        <w:r w:rsidR="001B61E9" w:rsidRPr="001B61E9">
          <w:rPr>
            <w:rStyle w:val="a9"/>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2"/>
        <w:rPr>
          <w:noProof/>
          <w:lang w:val="bg-BG"/>
        </w:rPr>
      </w:pPr>
      <w:r w:rsidRPr="001B61E9">
        <w:rPr>
          <w:noProof/>
        </w:rPr>
        <w:t>Strategy Design Pattern</w:t>
      </w:r>
    </w:p>
    <w:p w14:paraId="5C522E7D" w14:textId="77777777" w:rsidR="001B61E9" w:rsidRPr="001B61E9" w:rsidRDefault="00000000" w:rsidP="001B61E9">
      <w:pPr>
        <w:rPr>
          <w:noProof/>
          <w:lang w:val="bg-BG"/>
        </w:rPr>
      </w:pPr>
      <w:hyperlink r:id="rId12"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Strategy</w:t>
        </w:r>
        <w:r w:rsidR="001B61E9" w:rsidRPr="00236AB0">
          <w:rPr>
            <w:rStyle w:val="a9"/>
            <w:lang w:val="bg-BG"/>
          </w:rPr>
          <w:t>_</w:t>
        </w:r>
        <w:r w:rsidR="001B61E9" w:rsidRPr="001B61E9">
          <w:rPr>
            <w:rStyle w:val="a9"/>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2"/>
        <w:numPr>
          <w:ilvl w:val="0"/>
          <w:numId w:val="0"/>
        </w:numPr>
        <w:rPr>
          <w:noProof/>
          <w:lang w:val="bg-BG"/>
        </w:rPr>
      </w:pPr>
      <w:r>
        <w:rPr>
          <w:noProof/>
        </w:rPr>
        <w:t>Exercises</w:t>
      </w:r>
    </w:p>
    <w:p w14:paraId="17E9CE0E" w14:textId="53C1012A" w:rsidR="009D48E5" w:rsidRDefault="002F0CE3" w:rsidP="002F0CE3">
      <w:pPr>
        <w:pStyle w:val="2"/>
        <w:numPr>
          <w:ilvl w:val="0"/>
          <w:numId w:val="42"/>
        </w:numPr>
      </w:pPr>
      <w:r>
        <w:t>Singleton</w:t>
      </w:r>
    </w:p>
    <w:p w14:paraId="5A028FCC" w14:textId="77777777" w:rsidR="00C16001" w:rsidRDefault="0052199F" w:rsidP="00C16001">
      <w:r w:rsidRPr="0052199F">
        <w:t xml:space="preserve">Create a </w:t>
      </w:r>
      <w:r w:rsidRPr="0052199F">
        <w:rPr>
          <w:b/>
        </w:rPr>
        <w:t>Hashcode</w:t>
      </w:r>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r>
        <w:rPr>
          <w:b/>
        </w:rPr>
        <w:t>getInstance</w:t>
      </w:r>
      <w:r w:rsidRPr="0052199F">
        <w:rPr>
          <w:b/>
        </w:rPr>
        <w:t>()</w:t>
      </w:r>
      <w:r w:rsidRPr="0052199F">
        <w:t xml:space="preserve"> method based on the </w:t>
      </w:r>
      <w:r w:rsidRPr="0052199F">
        <w:rPr>
          <w:b/>
        </w:rPr>
        <w:t>Singleton</w:t>
      </w:r>
      <w:r w:rsidRPr="0052199F">
        <w:t xml:space="preserve"> Design Pattern. Create a </w:t>
      </w:r>
      <w:r w:rsidRPr="0052199F">
        <w:rPr>
          <w:b/>
        </w:rPr>
        <w:t>HashcodeDemo</w:t>
      </w:r>
      <w:r w:rsidRPr="0052199F">
        <w:t xml:space="preserve"> class in which to test the Hashcode class method</w:t>
      </w:r>
      <w:r>
        <w:t>.</w:t>
      </w:r>
      <w:r w:rsidRPr="0052199F">
        <w:t xml:space="preserve"> You can take the rea</w:t>
      </w:r>
      <w:r>
        <w:t xml:space="preserve">l hashcode with the </w:t>
      </w:r>
      <w:r w:rsidRPr="0052199F">
        <w:rPr>
          <w:b/>
        </w:rPr>
        <w:t>.hashCode()</w:t>
      </w:r>
      <w:r>
        <w:t xml:space="preserve"> method.</w:t>
      </w:r>
    </w:p>
    <w:p w14:paraId="5C931990" w14:textId="348FF9BF" w:rsidR="009D48E5" w:rsidRPr="00C16001" w:rsidRDefault="00CA1863" w:rsidP="00C16001">
      <w:pPr>
        <w:pStyle w:val="2"/>
        <w:numPr>
          <w:ilvl w:val="0"/>
          <w:numId w:val="42"/>
        </w:numPr>
      </w:pPr>
      <w:r>
        <w:t>Cake</w:t>
      </w:r>
      <w:r w:rsidR="009D48E5" w:rsidRPr="00C16001">
        <w:rPr>
          <w:lang w:val="bg-BG"/>
        </w:rPr>
        <w:t xml:space="preserve"> </w:t>
      </w:r>
      <w:r w:rsidR="009D48E5">
        <w:t>Factory</w:t>
      </w:r>
      <w:r w:rsidR="00175244" w:rsidRPr="00C16001">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r w:rsidRPr="00CA1863">
        <w:rPr>
          <w:b/>
        </w:rPr>
        <w:t>BiscuitCake</w:t>
      </w:r>
      <w:r>
        <w:t xml:space="preserve">, </w:t>
      </w:r>
      <w:r w:rsidRPr="00CA1863">
        <w:rPr>
          <w:b/>
        </w:rPr>
        <w:t>ChocolateCake</w:t>
      </w:r>
      <w:r>
        <w:t xml:space="preserve">, </w:t>
      </w:r>
      <w:r w:rsidRPr="00CA1863">
        <w:rPr>
          <w:b/>
        </w:rPr>
        <w:t>SpinachCake</w:t>
      </w:r>
      <w:r w:rsidR="00C776BF">
        <w:rPr>
          <w:b/>
        </w:rPr>
        <w:t>,</w:t>
      </w:r>
      <w:r>
        <w:t xml:space="preserve"> and </w:t>
      </w:r>
      <w:r w:rsidRPr="00CA1863">
        <w:rPr>
          <w:b/>
        </w:rPr>
        <w:t>WhiteCake</w:t>
      </w:r>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T</w:t>
      </w:r>
      <w:r w:rsidRPr="00CA1863">
        <w:t xml:space="preserve">hen, with the help of </w:t>
      </w:r>
      <w:r w:rsidR="00C776BF" w:rsidRPr="00FF622E">
        <w:rPr>
          <w:b/>
        </w:rPr>
        <w:t>Factory</w:t>
      </w:r>
      <w:r w:rsidR="00C776BF">
        <w:t xml:space="preserve"> Design P</w:t>
      </w:r>
      <w:r w:rsidRPr="00CA1863">
        <w:t xml:space="preserve">attern, create a class </w:t>
      </w:r>
      <w:r w:rsidRPr="00C776BF">
        <w:rPr>
          <w:b/>
        </w:rPr>
        <w:t>CakeFactory</w:t>
      </w:r>
      <w:r w:rsidRPr="00CA1863">
        <w:t xml:space="preserve">, in there </w:t>
      </w:r>
      <w:r w:rsidR="00C776BF">
        <w:t xml:space="preserve">will be a single method - </w:t>
      </w:r>
      <w:r w:rsidRPr="00C776BF">
        <w:rPr>
          <w:b/>
        </w:rPr>
        <w:lastRenderedPageBreak/>
        <w:t>createCake</w:t>
      </w:r>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r w:rsidRPr="00C776BF">
        <w:rPr>
          <w:b/>
        </w:rPr>
        <w:t>Biscuit</w:t>
      </w:r>
      <w:r w:rsidRPr="00CA1863">
        <w:t>).</w:t>
      </w:r>
      <w:r w:rsidR="00C776BF">
        <w:t xml:space="preserve"> </w:t>
      </w:r>
      <w:r w:rsidR="00C776BF" w:rsidRPr="00C776BF">
        <w:t xml:space="preserve">The last thing is to make a </w:t>
      </w:r>
      <w:r w:rsidR="00C776BF" w:rsidRPr="00C776BF">
        <w:rPr>
          <w:b/>
        </w:rPr>
        <w:t>Pastryshop</w:t>
      </w:r>
      <w:r w:rsidR="00C776BF" w:rsidRPr="00C776BF">
        <w:t xml:space="preserve"> class that contains an </w:t>
      </w:r>
      <w:r w:rsidR="00C776BF" w:rsidRPr="00C776BF">
        <w:rPr>
          <w:b/>
        </w:rPr>
        <w:t>instance</w:t>
      </w:r>
      <w:r w:rsidR="00C776BF" w:rsidRPr="00C776BF">
        <w:t xml:space="preserve"> of </w:t>
      </w:r>
      <w:r w:rsidR="00C776BF" w:rsidRPr="00C776BF">
        <w:rPr>
          <w:b/>
        </w:rPr>
        <w:t>CakeFactory</w:t>
      </w:r>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use the three methods</w:t>
      </w:r>
      <w:r w:rsidR="00C776BF" w:rsidRPr="00C776BF">
        <w:t xml:space="preserve"> and </w:t>
      </w:r>
      <w:r w:rsidR="00C776BF" w:rsidRPr="00C776BF">
        <w:rPr>
          <w:b/>
        </w:rPr>
        <w:t>return</w:t>
      </w:r>
      <w:r w:rsidR="00C776BF" w:rsidRPr="00C776BF">
        <w:t xml:space="preserve"> it.</w:t>
      </w:r>
    </w:p>
    <w:p w14:paraId="2622DD05" w14:textId="659B64CE" w:rsidR="0052199F" w:rsidRPr="00C16001" w:rsidRDefault="007329EB" w:rsidP="00C16001">
      <w:pPr>
        <w:pStyle w:val="2"/>
        <w:numPr>
          <w:ilvl w:val="0"/>
          <w:numId w:val="42"/>
        </w:numPr>
      </w:pPr>
      <w:r w:rsidRPr="00C16001">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classes, your task is to familiarize yourself with their structure, then you need to refactor the </w:t>
      </w:r>
      <w:r w:rsidRPr="007329EB">
        <w:rPr>
          <w:b/>
        </w:rPr>
        <w:t>Contac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D</w:t>
      </w:r>
      <w:r>
        <w:t xml:space="preserve">" - </w:t>
      </w:r>
      <w:r w:rsidRPr="0002046D">
        <w:t>The program ends its operation.</w:t>
      </w:r>
    </w:p>
    <w:sectPr w:rsidR="007329EB" w:rsidRPr="007329EB" w:rsidSect="009254B7">
      <w:headerReference w:type="even" r:id="rId13"/>
      <w:headerReference w:type="default" r:id="rId14"/>
      <w:footerReference w:type="even" r:id="rId15"/>
      <w:footerReference w:type="default" r:id="rId16"/>
      <w:headerReference w:type="first" r:id="rId17"/>
      <w:footerReference w:type="firs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ABF0A9" w14:textId="77777777" w:rsidR="00FE0DF1" w:rsidRDefault="00FE0DF1" w:rsidP="008068A2">
      <w:pPr>
        <w:spacing w:after="0" w:line="240" w:lineRule="auto"/>
      </w:pPr>
      <w:r>
        <w:separator/>
      </w:r>
    </w:p>
  </w:endnote>
  <w:endnote w:type="continuationSeparator" w:id="0">
    <w:p w14:paraId="4215BBD1" w14:textId="77777777" w:rsidR="00FE0DF1" w:rsidRDefault="00FE0DF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9294E" w14:textId="77777777" w:rsidR="0052199F" w:rsidRDefault="0052199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2199F" w:rsidRDefault="0052199F"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6C60692" w:rsidR="0052199F" w:rsidRPr="002C539D" w:rsidRDefault="0052199F" w:rsidP="002D07CA">
                          <w:pPr>
                            <w:spacing w:before="40" w:after="100" w:line="240" w:lineRule="auto"/>
                            <w:rPr>
                              <w:sz w:val="17"/>
                              <w:szCs w:val="17"/>
                            </w:rPr>
                          </w:pPr>
                          <w:bookmarkStart w:id="0" w:name="_Hlk24191091"/>
                          <w:r w:rsidRPr="002C539D">
                            <w:rPr>
                              <w:sz w:val="17"/>
                              <w:szCs w:val="17"/>
                            </w:rPr>
                            <w:t xml:space="preserve">© SoftUni – </w:t>
                          </w:r>
                          <w:hyperlink r:id="rId1" w:history="1">
                            <w:r w:rsidRPr="00236AB0">
                              <w:rPr>
                                <w:rStyle w:val="a9"/>
                                <w:sz w:val="17"/>
                                <w:szCs w:val="17"/>
                              </w:rPr>
                              <w:t>about.softuni.bg</w:t>
                            </w:r>
                          </w:hyperlink>
                          <w:r w:rsidRPr="002C539D">
                            <w:rPr>
                              <w:sz w:val="17"/>
                              <w:szCs w:val="17"/>
                            </w:rPr>
                            <w:t>. Copyrighted document. Unauthorized copy, reproduction or use is not permitted.</w:t>
                          </w:r>
                        </w:p>
                        <w:bookmarkEnd w:id="0"/>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6C60692" w:rsidR="0052199F" w:rsidRPr="002C539D" w:rsidRDefault="0052199F" w:rsidP="002D07CA">
                    <w:pPr>
                      <w:spacing w:before="40" w:after="100" w:line="240" w:lineRule="auto"/>
                      <w:rPr>
                        <w:sz w:val="17"/>
                        <w:szCs w:val="17"/>
                      </w:rPr>
                    </w:pPr>
                    <w:bookmarkStart w:id="1" w:name="_Hlk24191091"/>
                    <w:r w:rsidRPr="002C539D">
                      <w:rPr>
                        <w:sz w:val="17"/>
                        <w:szCs w:val="17"/>
                      </w:rPr>
                      <w:t xml:space="preserve">© SoftUni – </w:t>
                    </w:r>
                    <w:hyperlink r:id="rId21" w:history="1">
                      <w:r w:rsidRPr="00236AB0">
                        <w:rPr>
                          <w:rStyle w:val="a9"/>
                          <w:sz w:val="17"/>
                          <w:szCs w:val="17"/>
                        </w:rPr>
                        <w:t>about.softuni.bg</w:t>
                      </w:r>
                    </w:hyperlink>
                    <w:r w:rsidRPr="002C539D">
                      <w:rPr>
                        <w:sz w:val="17"/>
                        <w:szCs w:val="17"/>
                      </w:rPr>
                      <w:t>. Copyrighted document. Unauthorized copy, reproduction or use is not permitted.</w:t>
                    </w:r>
                  </w:p>
                  <w:bookmarkEnd w:id="1"/>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8EC96" w14:textId="77777777" w:rsidR="0052199F" w:rsidRDefault="0052199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E30ED" w14:textId="77777777" w:rsidR="00FE0DF1" w:rsidRDefault="00FE0DF1" w:rsidP="008068A2">
      <w:pPr>
        <w:spacing w:after="0" w:line="240" w:lineRule="auto"/>
      </w:pPr>
      <w:r>
        <w:separator/>
      </w:r>
    </w:p>
  </w:footnote>
  <w:footnote w:type="continuationSeparator" w:id="0">
    <w:p w14:paraId="46DE4634" w14:textId="77777777" w:rsidR="00FE0DF1" w:rsidRDefault="00FE0DF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A4BA8" w14:textId="77777777" w:rsidR="0052199F" w:rsidRDefault="0052199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2199F" w:rsidRDefault="0052199F"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E637C" w14:textId="77777777" w:rsidR="0052199F" w:rsidRDefault="0052199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794303">
    <w:abstractNumId w:val="1"/>
  </w:num>
  <w:num w:numId="2" w16cid:durableId="435953054">
    <w:abstractNumId w:val="40"/>
  </w:num>
  <w:num w:numId="3" w16cid:durableId="1531643369">
    <w:abstractNumId w:val="9"/>
  </w:num>
  <w:num w:numId="4" w16cid:durableId="315381652">
    <w:abstractNumId w:val="26"/>
  </w:num>
  <w:num w:numId="5" w16cid:durableId="979111782">
    <w:abstractNumId w:val="27"/>
  </w:num>
  <w:num w:numId="6" w16cid:durableId="1460880553">
    <w:abstractNumId w:val="31"/>
  </w:num>
  <w:num w:numId="7" w16cid:durableId="777213330">
    <w:abstractNumId w:val="4"/>
  </w:num>
  <w:num w:numId="8" w16cid:durableId="843742859">
    <w:abstractNumId w:val="8"/>
  </w:num>
  <w:num w:numId="9" w16cid:durableId="1773238446">
    <w:abstractNumId w:val="24"/>
  </w:num>
  <w:num w:numId="10" w16cid:durableId="227376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550144">
    <w:abstractNumId w:val="5"/>
  </w:num>
  <w:num w:numId="12" w16cid:durableId="725226596">
    <w:abstractNumId w:val="19"/>
  </w:num>
  <w:num w:numId="13" w16cid:durableId="2114469531">
    <w:abstractNumId w:val="2"/>
  </w:num>
  <w:num w:numId="14" w16cid:durableId="1367217122">
    <w:abstractNumId w:val="30"/>
  </w:num>
  <w:num w:numId="15" w16cid:durableId="372118782">
    <w:abstractNumId w:val="10"/>
  </w:num>
  <w:num w:numId="16" w16cid:durableId="1818256258">
    <w:abstractNumId w:val="35"/>
  </w:num>
  <w:num w:numId="17" w16cid:durableId="1358195135">
    <w:abstractNumId w:val="25"/>
  </w:num>
  <w:num w:numId="18" w16cid:durableId="1888685070">
    <w:abstractNumId w:val="39"/>
  </w:num>
  <w:num w:numId="19" w16cid:durableId="649987975">
    <w:abstractNumId w:val="32"/>
  </w:num>
  <w:num w:numId="20" w16cid:durableId="398721311">
    <w:abstractNumId w:val="18"/>
  </w:num>
  <w:num w:numId="21" w16cid:durableId="797576323">
    <w:abstractNumId w:val="29"/>
  </w:num>
  <w:num w:numId="22" w16cid:durableId="1980374673">
    <w:abstractNumId w:val="12"/>
  </w:num>
  <w:num w:numId="23" w16cid:durableId="1204711376">
    <w:abstractNumId w:val="15"/>
  </w:num>
  <w:num w:numId="24" w16cid:durableId="1155806251">
    <w:abstractNumId w:val="3"/>
  </w:num>
  <w:num w:numId="25" w16cid:durableId="751052490">
    <w:abstractNumId w:val="7"/>
  </w:num>
  <w:num w:numId="26" w16cid:durableId="1904414089">
    <w:abstractNumId w:val="16"/>
  </w:num>
  <w:num w:numId="27" w16cid:durableId="1667704085">
    <w:abstractNumId w:val="34"/>
  </w:num>
  <w:num w:numId="28" w16cid:durableId="1391881624">
    <w:abstractNumId w:val="17"/>
  </w:num>
  <w:num w:numId="29" w16cid:durableId="1241404551">
    <w:abstractNumId w:val="38"/>
  </w:num>
  <w:num w:numId="30" w16cid:durableId="1252276213">
    <w:abstractNumId w:val="21"/>
  </w:num>
  <w:num w:numId="31" w16cid:durableId="666589650">
    <w:abstractNumId w:val="11"/>
  </w:num>
  <w:num w:numId="32" w16cid:durableId="1684547517">
    <w:abstractNumId w:val="33"/>
  </w:num>
  <w:num w:numId="33" w16cid:durableId="1107508374">
    <w:abstractNumId w:val="36"/>
  </w:num>
  <w:num w:numId="34" w16cid:durableId="1400051901">
    <w:abstractNumId w:val="23"/>
  </w:num>
  <w:num w:numId="35" w16cid:durableId="168376956">
    <w:abstractNumId w:val="37"/>
  </w:num>
  <w:num w:numId="36" w16cid:durableId="397168245">
    <w:abstractNumId w:val="6"/>
  </w:num>
  <w:num w:numId="37" w16cid:durableId="1128815072">
    <w:abstractNumId w:val="22"/>
  </w:num>
  <w:num w:numId="38" w16cid:durableId="1851144072">
    <w:abstractNumId w:val="14"/>
  </w:num>
  <w:num w:numId="39" w16cid:durableId="232930099">
    <w:abstractNumId w:val="28"/>
  </w:num>
  <w:num w:numId="40" w16cid:durableId="52239160">
    <w:abstractNumId w:val="0"/>
  </w:num>
  <w:num w:numId="41" w16cid:durableId="1174342622">
    <w:abstractNumId w:val="20"/>
  </w:num>
  <w:num w:numId="42" w16cid:durableId="134566957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Y0MjCyNDcwtjBR0lEKTi0uzszPAykwrwUAXMIzUiwAAAA="/>
  </w:docVars>
  <w:rsids>
    <w:rsidRoot w:val="008068A2"/>
    <w:rsid w:val="000006BB"/>
    <w:rsid w:val="00002C1C"/>
    <w:rsid w:val="00007044"/>
    <w:rsid w:val="0001451E"/>
    <w:rsid w:val="00023DC6"/>
    <w:rsid w:val="00025F04"/>
    <w:rsid w:val="000620F2"/>
    <w:rsid w:val="00064D15"/>
    <w:rsid w:val="0008559D"/>
    <w:rsid w:val="00086727"/>
    <w:rsid w:val="0009209B"/>
    <w:rsid w:val="000976B9"/>
    <w:rsid w:val="000A3923"/>
    <w:rsid w:val="000A6794"/>
    <w:rsid w:val="000B39E6"/>
    <w:rsid w:val="000B56F0"/>
    <w:rsid w:val="000C5361"/>
    <w:rsid w:val="00103906"/>
    <w:rsid w:val="00105CDB"/>
    <w:rsid w:val="001275B9"/>
    <w:rsid w:val="00140CDF"/>
    <w:rsid w:val="00142C75"/>
    <w:rsid w:val="001449E8"/>
    <w:rsid w:val="001619DF"/>
    <w:rsid w:val="00164CDC"/>
    <w:rsid w:val="00167CF1"/>
    <w:rsid w:val="00171021"/>
    <w:rsid w:val="00175244"/>
    <w:rsid w:val="00175E1D"/>
    <w:rsid w:val="001837BD"/>
    <w:rsid w:val="00183A2C"/>
    <w:rsid w:val="001A0068"/>
    <w:rsid w:val="001A6728"/>
    <w:rsid w:val="001B61E9"/>
    <w:rsid w:val="001B6EE0"/>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71C6"/>
    <w:rsid w:val="002D07CA"/>
    <w:rsid w:val="002F0CE3"/>
    <w:rsid w:val="00305122"/>
    <w:rsid w:val="003230CF"/>
    <w:rsid w:val="0033212E"/>
    <w:rsid w:val="0033490F"/>
    <w:rsid w:val="00376E7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C6B"/>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3281E"/>
    <w:rsid w:val="005439C9"/>
    <w:rsid w:val="00553CCB"/>
    <w:rsid w:val="00563DC7"/>
    <w:rsid w:val="00564029"/>
    <w:rsid w:val="00564D2A"/>
    <w:rsid w:val="00564D7B"/>
    <w:rsid w:val="0056527D"/>
    <w:rsid w:val="0056786B"/>
    <w:rsid w:val="00567C82"/>
    <w:rsid w:val="0057138C"/>
    <w:rsid w:val="005803E5"/>
    <w:rsid w:val="00584EDB"/>
    <w:rsid w:val="0058723E"/>
    <w:rsid w:val="00594821"/>
    <w:rsid w:val="00596357"/>
    <w:rsid w:val="00596AA5"/>
    <w:rsid w:val="005A0C0F"/>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95EDF"/>
    <w:rsid w:val="008B07D7"/>
    <w:rsid w:val="008B557F"/>
    <w:rsid w:val="008C2344"/>
    <w:rsid w:val="008C2B83"/>
    <w:rsid w:val="008C5930"/>
    <w:rsid w:val="008D6097"/>
    <w:rsid w:val="008E6CF3"/>
    <w:rsid w:val="008F202C"/>
    <w:rsid w:val="008F5B43"/>
    <w:rsid w:val="008F5FDB"/>
    <w:rsid w:val="00902E68"/>
    <w:rsid w:val="00912BC6"/>
    <w:rsid w:val="0091369A"/>
    <w:rsid w:val="0092145D"/>
    <w:rsid w:val="009254B7"/>
    <w:rsid w:val="00930CEE"/>
    <w:rsid w:val="00941FFF"/>
    <w:rsid w:val="00955691"/>
    <w:rsid w:val="00955D5C"/>
    <w:rsid w:val="00956C49"/>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76F7A"/>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16001"/>
    <w:rsid w:val="00C27853"/>
    <w:rsid w:val="00C355A5"/>
    <w:rsid w:val="00C43B64"/>
    <w:rsid w:val="00C53F37"/>
    <w:rsid w:val="00C5499A"/>
    <w:rsid w:val="00C62A0F"/>
    <w:rsid w:val="00C776BF"/>
    <w:rsid w:val="00C82862"/>
    <w:rsid w:val="00C84E4D"/>
    <w:rsid w:val="00C9605F"/>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7A6A"/>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E0DF1"/>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ingleton_patter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trategy_patter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mand_patter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Builder_patter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Factory_method_pattern"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CD195-5547-4381-A984-28056326C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8</cp:revision>
  <cp:lastPrinted>2023-05-10T12:15:00Z</cp:lastPrinted>
  <dcterms:created xsi:type="dcterms:W3CDTF">2019-11-12T12:29:00Z</dcterms:created>
  <dcterms:modified xsi:type="dcterms:W3CDTF">2024-06-24T11: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c948162c2b6a2baade11338f2179adea6f5adba3026c0e441b0ad43f83dc2</vt:lpwstr>
  </property>
</Properties>
</file>